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the Sales Executive Internship Position in China Guangzhou</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To the Hiring Manager,</w:t>
      </w:r>
    </w:p>
    <w:p>
      <w:pPr>
        <w:pStyle w:val="BodyText"/>
      </w:pPr>
      <w:r>
        <w:t xml:space="preserve">[Company Name]</w:t>
      </w:r>
    </w:p>
    <w:p>
      <w:pPr>
        <w:pStyle w:val="BodyText"/>
      </w:pPr>
      <w:r>
        <w:t xml:space="preserve">[Company Address]</w:t>
      </w:r>
    </w:p>
    <w:p>
      <w:pPr>
        <w:pStyle w:val="BodyText"/>
      </w:pPr>
      <w:r>
        <w:t xml:space="preserve">Guangzhou, Guangdong Province</w:t>
      </w:r>
    </w:p>
    <w:bookmarkStart w:id="21" w:name="X0cffaba8841fad38243db45ddaf3850be49848a"/>
    <w:p>
      <w:pPr>
        <w:pStyle w:val="Heading2"/>
      </w:pPr>
      <w:r>
        <w:t xml:space="preserve">Subject: Application for Sales Executive Internship Position in China Guangzhou</w:t>
      </w:r>
    </w:p>
    <w:bookmarkEnd w:id="21"/>
    <w:p>
      <w:pPr>
        <w:pStyle w:val="FirstParagraph"/>
      </w:pPr>
      <w:r>
        <w:t xml:space="preserve">Dear Hiring Manager,</w:t>
      </w:r>
    </w:p>
    <w:p>
      <w:pPr>
        <w:pStyle w:val="BodyText"/>
      </w:pPr>
      <w:r>
        <w:t xml:space="preserve">It is with profound enthusiasm that I submit my Internship Application Letter for the Sales Executive internship position at your esteemed organization in China Guangzhou. As a dedicated business administration student with a laser focus on commercial excellence and cross-cultural engagement, I have meticulously prepared this application to demonstrate how my academic foundation, language proficiency, and passion for market expansion align with the dynamic opportunities presented by Guangzhou’s thriving economic ecosystem.</w:t>
      </w:r>
    </w:p>
    <w:bookmarkStart w:id="22" w:name="Xa7e50a73082c18de67d73ff5b38d44c8d5b5d4d"/>
    <w:p>
      <w:pPr>
        <w:pStyle w:val="Heading3"/>
      </w:pPr>
      <w:r>
        <w:t xml:space="preserve">Why China Guangzhou? Understanding the Strategic Nexus</w:t>
      </w:r>
    </w:p>
    <w:p>
      <w:pPr>
        <w:pStyle w:val="FirstParagraph"/>
      </w:pPr>
      <w:r>
        <w:t xml:space="preserve">Guangzhou, as China’s southern economic powerhouse and a historic gateway to global trade, represents an unparalleled environment for cultivating sales expertise. My research into your company’s operations reveals how deeply Guangzhou functions as a critical logistics and commerce hub—home to the China Import and Export Fair (Canton Fair), over 200 multinational corporations, and one of Asia’s most vibrant consumer markets. This internship opportunity in China Guangzhou is not merely a professional step; it is an immersion into the very engine driving Southeast Asia's economic trajectory. I am particularly drawn to how your organization leverages Guangzhou’s strategic advantages in manufacturing exports, e-commerce integration, and international partnerships—exactly the ecosystem where my Sales Executive internship will deliver maximum value.</w:t>
      </w:r>
    </w:p>
    <w:bookmarkEnd w:id="22"/>
    <w:bookmarkStart w:id="23" w:name="X4fbaadf8754a3bb5c0324f22b86d2fa974d07e2"/>
    <w:p>
      <w:pPr>
        <w:pStyle w:val="Heading3"/>
      </w:pPr>
      <w:r>
        <w:t xml:space="preserve">Academic Preparation: Building a Sales Foundation</w:t>
      </w:r>
    </w:p>
    <w:p>
      <w:pPr>
        <w:pStyle w:val="FirstParagraph"/>
      </w:pPr>
      <w:r>
        <w:t xml:space="preserve">My academic journey at [Your University] has equipped me with rigorous sales methodology training directly applicable to the Sales Executive internship role. I completed specialized coursework including *Consumer Behavior Analysis*, *Cross-Cultural Negotiation Strategies*, and *Digital Marketing for Emerging Markets*. In my capstone project, I developed a comprehensive market entry strategy for a German skincare brand targeting Guangzhou’s affluent urban consumers—analyzing local purchasing patterns, competitor pricing models, and cultural nuances in promotional messaging. This project required me to conduct 25+ interviews with local retail managers and synthesize data using Salesforce CRM tools—directly mirroring the responsibilities I anticipate as a Sales Executive intern.</w:t>
      </w:r>
    </w:p>
    <w:p>
      <w:pPr>
        <w:pStyle w:val="BodyText"/>
      </w:pPr>
      <w:r>
        <w:t xml:space="preserve">Furthermore, I am fluent in Mandarin (HSK Level 5) and English (IELTS 7.5), enabling me to navigate both Chinese business protocols and international client communications with confidence. My language proficiency is not merely academic; it has allowed me to collaborate with Guangzhou-based suppliers during a semester abroad, where I facilitated a student-led export initiative for handcrafted textiles—successfully negotiating terms that increased partnership visibility by 30%.</w:t>
      </w:r>
    </w:p>
    <w:bookmarkEnd w:id="23"/>
    <w:bookmarkStart w:id="24" w:name="Xe17be8d65fc2400d64e53d984f94792d88ca0dd"/>
    <w:p>
      <w:pPr>
        <w:pStyle w:val="Heading3"/>
      </w:pPr>
      <w:r>
        <w:t xml:space="preserve">Why This Sales Executive Internship? Alignment with Organizational Goals</w:t>
      </w:r>
    </w:p>
    <w:p>
      <w:pPr>
        <w:pStyle w:val="FirstParagraph"/>
      </w:pPr>
      <w:r>
        <w:t xml:space="preserve">I understand that your company prioritizes cultivating agile, data-driven sales talent capable of thriving in Guangzhou’s competitive market. As a Sales Executive intern, I am prepared to immediately contribute by assisting in lead generation for the ASEAN market expansion initiative, supporting customer relationship management through CRM platforms like HubSpot, and analyzing regional sales metrics to identify growth opportunities. My proactive approach was demonstrated when I spearheaded a campus entrepreneurship challenge that generated $5K in mock revenue within two months—proving my ability to execute sales strategies under tight deadlines.</w:t>
      </w:r>
    </w:p>
    <w:p>
      <w:pPr>
        <w:pStyle w:val="BodyText"/>
      </w:pPr>
      <w:r>
        <w:t xml:space="preserve">Crucially, I recognize that success as a Sales Executive in China Guangzhou requires cultural intelligence beyond language. During my time with the Guangdong International Business Association, I participated in *Guangzhou Business Etiquette Workshops* and learned how relationship-building (*guanxi*) and indirect communication styles shape transaction outcomes. This insight ensures I will respect local customs while contributing fresh perspectives to your sales team’s approach.</w:t>
      </w:r>
    </w:p>
    <w:bookmarkEnd w:id="24"/>
    <w:bookmarkStart w:id="25" w:name="X5b4a149fc50bbfc47f8482202a3c39053f2f4ef"/>
    <w:p>
      <w:pPr>
        <w:pStyle w:val="Heading3"/>
      </w:pPr>
      <w:r>
        <w:t xml:space="preserve">Commitment to Long-Term Growth in China Guangzhou</w:t>
      </w:r>
    </w:p>
    <w:p>
      <w:pPr>
        <w:pStyle w:val="FirstParagraph"/>
      </w:pPr>
      <w:r>
        <w:t xml:space="preserve">My ambition transcends a temporary internship. I seek to establish roots in China Guangzhou—a city where innovation meets tradition—and envision this Sales Executive internship as the first step toward building a career at your company. Having followed your expansion into Southeast Asian markets through industry publications, I am inspired by your commitment to sustainable growth and community engagement. This Internship Application Letter is not just for an opportunity; it represents my dedication to becoming a future leader within Guangzhou’s commercial landscape who understands how to bridge global ambitions with local execution.</w:t>
      </w:r>
    </w:p>
    <w:p>
      <w:pPr>
        <w:pStyle w:val="BodyText"/>
      </w:pPr>
      <w:r>
        <w:t xml:space="preserve">I am prepared to begin immediately in January 2024 and dedicate 30+ hours weekly. I have attached my resume, academic transcripts, and a reference from Professor Li Wei (Director of International Business Studies at [University]) for your review. I welcome the chance to discuss how my skills in market analysis, cross-cultural communication, and sales strategy execution can support your team’s objectives in China Guangzhou.</w:t>
      </w:r>
    </w:p>
    <w:bookmarkEnd w:id="25"/>
    <w:p>
      <w:pPr>
        <w:pStyle w:val="BodyText"/>
      </w:pPr>
      <w:r>
        <w:t xml:space="preserve">Thank you for considering my application for this Sales Executive internship. I am eager to bring my energy, linguistic skills, and strategic mindset to your organization and contribute meaningfully to your success in Guangzhou’s competitive marketplace. I look forward to discussing how this Internship Application Letter aligns with your vision for developing tomorrow’s sales leaders.</w:t>
      </w:r>
    </w:p>
    <w:p>
      <w:pPr>
        <w:pStyle w:val="BodyText"/>
      </w:pPr>
      <w:r>
        <w:t xml:space="preserve">Sincerely,</w:t>
      </w:r>
    </w:p>
    <w:p>
      <w:pPr>
        <w:pStyle w:val="BodyText"/>
      </w:pPr>
      <w:r>
        <w:t xml:space="preserve">[Your Full Name]</w:t>
      </w:r>
    </w:p>
    <w:p>
      <w:pPr>
        <w:pStyle w:val="BodyText"/>
      </w:pPr>
      <w:r>
        <w:t xml:space="preserve">Signature</w:t>
      </w:r>
    </w:p>
    <w:p>
      <w:pPr>
        <w:pStyle w:val="BodyText"/>
      </w:pPr>
      <w:r>
        <w:rPr>
          <w:bCs/>
          <w:b/>
        </w:rPr>
        <w:t xml:space="preserve">Note:</w:t>
      </w:r>
      <w:r>
        <w:t xml:space="preserve"> </w:t>
      </w:r>
      <w:r>
        <w:t xml:space="preserve">This Internship Application Letter has been specifically crafted to emphasize the Sales Executive internship opportunity within China Guangzhou’s economic context. It integrates all required keywords while maintaining professional depth and contextual relevance for a sales-focused role in southern China's commercial capi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ales Executive Position in China Guangzhou</dc:title>
  <dc:creator/>
  <dc:language>en</dc:language>
  <cp:keywords/>
  <dcterms:created xsi:type="dcterms:W3CDTF">2026-07-21T03:55:26Z</dcterms:created>
  <dcterms:modified xsi:type="dcterms:W3CDTF">2026-07-21T03:55:26Z</dcterms:modified>
</cp:coreProperties>
</file>

<file path=docProps/custom.xml><?xml version="1.0" encoding="utf-8"?>
<Properties xmlns="http://schemas.openxmlformats.org/officeDocument/2006/custom-properties" xmlns:vt="http://schemas.openxmlformats.org/officeDocument/2006/docPropsVTypes"/>
</file>